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11CBF674" w:rsidR="00BD271F" w:rsidRPr="00AC2EE9" w:rsidRDefault="00FC03A1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May 23, 2018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6EEBC9FB" w:rsidR="00291C90" w:rsidRP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1F34AA33" w14:textId="77777777" w:rsidR="00291C90" w:rsidRPr="00AC2EE9" w:rsidRDefault="00291C9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bookmarkStart w:id="0" w:name="_GoBack"/>
      <w:bookmarkEnd w:id="0"/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249BE85A" w14:textId="62C54593" w:rsidR="003A4C98" w:rsidRDefault="003A4C98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ampus Communication Plan Outlines – Dr. Rosalee Rush</w:t>
      </w:r>
    </w:p>
    <w:p w14:paraId="450B1190" w14:textId="153C8056" w:rsidR="009D6B62" w:rsidRDefault="009D6B62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Update on Results from Campus Climate Survey – Renee Giannini</w:t>
      </w:r>
    </w:p>
    <w:p w14:paraId="4D142913" w14:textId="0827C47D" w:rsidR="009D6B62" w:rsidRPr="003A4C98" w:rsidRDefault="009D6B62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Update on 360 Management Review Software – Renee Giannini</w:t>
      </w:r>
    </w:p>
    <w:p w14:paraId="037C86D4" w14:textId="3B0E09D4" w:rsidR="00E623F4" w:rsidRPr="003A4C98" w:rsidRDefault="003A4C98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Summer Meetings Scheduled - Julie Johnson 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6A8815BC" w:rsidR="0087534C" w:rsidRPr="00AC2EE9" w:rsidRDefault="003A4C98" w:rsidP="00B449A9">
      <w:pPr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E61E87"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="00E61E87"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>
        <w:rPr>
          <w:rFonts w:ascii="Calibri Light" w:hAnsi="Calibri Light"/>
          <w:noProof/>
          <w:sz w:val="22"/>
          <w:szCs w:val="22"/>
        </w:rPr>
        <w:t xml:space="preserve"> Dr.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Jason Myers, AVP Faculty Affairs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>
        <w:rPr>
          <w:rFonts w:ascii="Calibri Light" w:hAnsi="Calibri Light"/>
          <w:noProof/>
          <w:sz w:val="22"/>
          <w:szCs w:val="22"/>
        </w:rPr>
        <w:t>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4F75CBF2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Next Meeting</w:t>
      </w:r>
      <w:r w:rsidR="00A56741">
        <w:rPr>
          <w:rFonts w:ascii="Calibri Light" w:hAnsi="Calibri Light"/>
          <w:sz w:val="22"/>
          <w:szCs w:val="22"/>
        </w:rPr>
        <w:t xml:space="preserve">: </w:t>
      </w:r>
      <w:r w:rsidR="003A4C98">
        <w:rPr>
          <w:rFonts w:ascii="Calibri Light" w:hAnsi="Calibri Light"/>
          <w:sz w:val="22"/>
          <w:szCs w:val="22"/>
        </w:rPr>
        <w:t>TBD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0D0835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0835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0D0835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qoFAG00NGY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64373"/>
    <w:rsid w:val="00291C90"/>
    <w:rsid w:val="002B3305"/>
    <w:rsid w:val="003032FD"/>
    <w:rsid w:val="00317870"/>
    <w:rsid w:val="00322FAC"/>
    <w:rsid w:val="00360813"/>
    <w:rsid w:val="003A4C98"/>
    <w:rsid w:val="003E3415"/>
    <w:rsid w:val="00445206"/>
    <w:rsid w:val="00471F5E"/>
    <w:rsid w:val="004A2F66"/>
    <w:rsid w:val="0050107F"/>
    <w:rsid w:val="005164D3"/>
    <w:rsid w:val="00531BC4"/>
    <w:rsid w:val="005764BE"/>
    <w:rsid w:val="005C25E8"/>
    <w:rsid w:val="005C759C"/>
    <w:rsid w:val="005D1A87"/>
    <w:rsid w:val="005E30B5"/>
    <w:rsid w:val="005E375A"/>
    <w:rsid w:val="00614323"/>
    <w:rsid w:val="0069278D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724F"/>
    <w:rsid w:val="00A27922"/>
    <w:rsid w:val="00A34480"/>
    <w:rsid w:val="00A56741"/>
    <w:rsid w:val="00A578A0"/>
    <w:rsid w:val="00AC03A4"/>
    <w:rsid w:val="00AC2EE9"/>
    <w:rsid w:val="00AD004C"/>
    <w:rsid w:val="00AD40BC"/>
    <w:rsid w:val="00AF07D5"/>
    <w:rsid w:val="00B16ED6"/>
    <w:rsid w:val="00B1733F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311CC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6079D6-0BB6-4FDF-870D-31AF856D6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6</cp:revision>
  <cp:lastPrinted>2017-09-27T16:05:00Z</cp:lastPrinted>
  <dcterms:created xsi:type="dcterms:W3CDTF">2018-05-17T18:37:00Z</dcterms:created>
  <dcterms:modified xsi:type="dcterms:W3CDTF">2018-05-22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